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2F9AF" w14:textId="77777777" w:rsidR="009F5CCA" w:rsidRDefault="00354287" w:rsidP="00B856F6">
      <w:pPr>
        <w:jc w:val="center"/>
        <w:rPr>
          <w:b/>
          <w:sz w:val="28"/>
          <w:szCs w:val="28"/>
        </w:rPr>
      </w:pPr>
      <w:r>
        <w:rPr>
          <w:b/>
          <w:bCs/>
          <w:noProof/>
          <w:lang w:eastAsia="zh-TW"/>
        </w:rPr>
        <w:drawing>
          <wp:inline distT="0" distB="0" distL="0" distR="0" wp14:anchorId="2DAC93F0" wp14:editId="50B41D0D">
            <wp:extent cx="2518913" cy="1236048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ntennial logo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2" t="13358" r="1707" b="16045"/>
                    <a:stretch/>
                  </pic:blipFill>
                  <pic:spPr bwMode="auto">
                    <a:xfrm>
                      <a:off x="0" y="0"/>
                      <a:ext cx="2533370" cy="1243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718EA3" w14:textId="77777777" w:rsidR="00467A57" w:rsidRDefault="00BE5198" w:rsidP="00B13101">
      <w:pPr>
        <w:pStyle w:val="NoSpacing"/>
        <w:jc w:val="center"/>
        <w:rPr>
          <w:rFonts w:ascii="Book Antiqua" w:eastAsia="新細明體" w:hAnsi="Book Antiqua"/>
          <w:b/>
          <w:sz w:val="28"/>
          <w:lang w:eastAsia="zh-TW"/>
        </w:rPr>
      </w:pPr>
      <w:r w:rsidRPr="00B13101">
        <w:rPr>
          <w:rFonts w:ascii="Book Antiqua" w:hAnsi="Book Antiqua"/>
          <w:b/>
          <w:sz w:val="28"/>
        </w:rPr>
        <w:t>U</w:t>
      </w:r>
      <w:r w:rsidR="00467A57" w:rsidRPr="00B13101">
        <w:rPr>
          <w:rFonts w:ascii="Book Antiqua" w:hAnsi="Book Antiqua"/>
          <w:b/>
          <w:sz w:val="28"/>
          <w:lang w:eastAsia="zh-CN"/>
        </w:rPr>
        <w:t>nited Board F</w:t>
      </w:r>
      <w:r w:rsidR="0077661D" w:rsidRPr="00B13101">
        <w:rPr>
          <w:rFonts w:ascii="Book Antiqua" w:hAnsi="Book Antiqua"/>
          <w:b/>
          <w:sz w:val="28"/>
          <w:lang w:eastAsia="zh-CN"/>
        </w:rPr>
        <w:t xml:space="preserve">ellows </w:t>
      </w:r>
      <w:r w:rsidR="00467A57" w:rsidRPr="00B13101">
        <w:rPr>
          <w:rFonts w:ascii="Book Antiqua" w:hAnsi="Book Antiqua"/>
          <w:b/>
          <w:sz w:val="28"/>
          <w:lang w:eastAsia="zh-CN"/>
        </w:rPr>
        <w:t>Program</w:t>
      </w:r>
    </w:p>
    <w:p w14:paraId="4B79B172" w14:textId="77777777" w:rsidR="00B13101" w:rsidRPr="00B13101" w:rsidRDefault="00B13101" w:rsidP="00B13101">
      <w:pPr>
        <w:pStyle w:val="NoSpacing"/>
        <w:jc w:val="center"/>
        <w:rPr>
          <w:rFonts w:ascii="Book Antiqua" w:eastAsia="新細明體" w:hAnsi="Book Antiqua"/>
          <w:b/>
          <w:sz w:val="4"/>
          <w:szCs w:val="4"/>
          <w:lang w:eastAsia="zh-TW"/>
        </w:rPr>
      </w:pPr>
    </w:p>
    <w:p w14:paraId="16993F07" w14:textId="0E2B8CC5" w:rsidR="00B13101" w:rsidRPr="008A3F28" w:rsidRDefault="0077661D" w:rsidP="008A59C9">
      <w:pPr>
        <w:pStyle w:val="NoSpacing"/>
        <w:jc w:val="center"/>
        <w:rPr>
          <w:rFonts w:ascii="Book Antiqua" w:eastAsia="新細明體" w:hAnsi="Book Antiqua"/>
          <w:b/>
          <w:sz w:val="24"/>
          <w:lang w:eastAsia="zh-TW"/>
        </w:rPr>
      </w:pPr>
      <w:r w:rsidRPr="008A3F28">
        <w:rPr>
          <w:rFonts w:ascii="Book Antiqua" w:hAnsi="Book Antiqua"/>
          <w:b/>
          <w:sz w:val="24"/>
          <w:lang w:eastAsia="zh-CN"/>
        </w:rPr>
        <w:t>20</w:t>
      </w:r>
      <w:r w:rsidR="00B13101" w:rsidRPr="008A3F28">
        <w:rPr>
          <w:rFonts w:ascii="Book Antiqua" w:eastAsia="新細明體" w:hAnsi="Book Antiqua"/>
          <w:b/>
          <w:sz w:val="24"/>
          <w:lang w:eastAsia="zh-TW"/>
        </w:rPr>
        <w:t>2</w:t>
      </w:r>
      <w:r w:rsidR="00E64230">
        <w:rPr>
          <w:rFonts w:ascii="Book Antiqua" w:eastAsia="新細明體" w:hAnsi="Book Antiqua"/>
          <w:b/>
          <w:sz w:val="24"/>
          <w:lang w:eastAsia="zh-TW"/>
        </w:rPr>
        <w:t>2</w:t>
      </w:r>
      <w:r w:rsidR="000E1A8C" w:rsidRPr="008A3F28">
        <w:rPr>
          <w:rFonts w:ascii="Book Antiqua" w:hAnsi="Book Antiqua"/>
          <w:b/>
          <w:sz w:val="24"/>
          <w:lang w:eastAsia="zh-CN"/>
        </w:rPr>
        <w:t>-202</w:t>
      </w:r>
      <w:r w:rsidR="00E64230">
        <w:rPr>
          <w:rFonts w:ascii="Book Antiqua" w:eastAsia="新細明體" w:hAnsi="Book Antiqua"/>
          <w:b/>
          <w:sz w:val="24"/>
          <w:lang w:eastAsia="zh-TW"/>
        </w:rPr>
        <w:t>3</w:t>
      </w:r>
      <w:r w:rsidRPr="008A3F28">
        <w:rPr>
          <w:rFonts w:ascii="Book Antiqua" w:hAnsi="Book Antiqua"/>
          <w:b/>
          <w:sz w:val="24"/>
          <w:lang w:eastAsia="zh-CN"/>
        </w:rPr>
        <w:t xml:space="preserve"> Application</w:t>
      </w:r>
      <w:r w:rsidR="00944BD9" w:rsidRPr="008A3F28">
        <w:rPr>
          <w:rFonts w:ascii="Book Antiqua" w:eastAsia="新細明體" w:hAnsi="Book Antiqua" w:hint="eastAsia"/>
          <w:b/>
          <w:sz w:val="24"/>
          <w:lang w:eastAsia="zh-TW"/>
        </w:rPr>
        <w:t xml:space="preserve"> </w:t>
      </w:r>
      <w:r w:rsidR="00B120D7">
        <w:rPr>
          <w:rFonts w:ascii="Book Antiqua" w:eastAsia="新細明體" w:hAnsi="Book Antiqua"/>
          <w:b/>
          <w:sz w:val="24"/>
          <w:lang w:eastAsia="zh-TW"/>
        </w:rPr>
        <w:t>Essays</w:t>
      </w:r>
    </w:p>
    <w:p w14:paraId="1013B681" w14:textId="77777777" w:rsidR="008A59C9" w:rsidRPr="008A59C9" w:rsidRDefault="008A59C9" w:rsidP="008A59C9">
      <w:pPr>
        <w:pStyle w:val="NoSpacing"/>
        <w:jc w:val="center"/>
        <w:rPr>
          <w:rFonts w:ascii="Book Antiqua" w:eastAsia="新細明體" w:hAnsi="Book Antiqua"/>
          <w:b/>
          <w:sz w:val="12"/>
          <w:szCs w:val="12"/>
          <w:lang w:eastAsia="zh-TW"/>
        </w:rPr>
      </w:pPr>
    </w:p>
    <w:p w14:paraId="4D5237C3" w14:textId="77777777" w:rsidR="00AC60C6" w:rsidRDefault="00B13101" w:rsidP="004E75B5">
      <w:pPr>
        <w:pStyle w:val="NoSpacing"/>
        <w:jc w:val="center"/>
        <w:rPr>
          <w:rFonts w:ascii="Book Antiqua" w:hAnsi="Book Antiqua"/>
          <w:i/>
        </w:rPr>
      </w:pPr>
      <w:r w:rsidRPr="004E7923">
        <w:rPr>
          <w:rFonts w:ascii="Book Antiqua" w:eastAsia="新細明體" w:hAnsi="Book Antiqua" w:hint="eastAsia"/>
          <w:i/>
          <w:lang w:eastAsia="zh-TW"/>
        </w:rPr>
        <w:t>*</w:t>
      </w:r>
      <w:r w:rsidR="0077661D" w:rsidRPr="004E7923">
        <w:rPr>
          <w:rFonts w:ascii="Book Antiqua" w:hAnsi="Book Antiqua"/>
          <w:i/>
        </w:rPr>
        <w:t xml:space="preserve">To be completed by the candidate and </w:t>
      </w:r>
      <w:r w:rsidR="00B120D7" w:rsidRPr="00B120D7">
        <w:rPr>
          <w:rFonts w:ascii="Book Antiqua" w:hAnsi="Book Antiqua"/>
          <w:i/>
        </w:rPr>
        <w:t>submit</w:t>
      </w:r>
      <w:r w:rsidR="00B120D7">
        <w:rPr>
          <w:rFonts w:ascii="Book Antiqua" w:hAnsi="Book Antiqua"/>
          <w:i/>
        </w:rPr>
        <w:t>ted along with</w:t>
      </w:r>
      <w:r w:rsidR="00B120D7" w:rsidRPr="00B120D7">
        <w:rPr>
          <w:rFonts w:ascii="Book Antiqua" w:hAnsi="Book Antiqua"/>
          <w:i/>
        </w:rPr>
        <w:t xml:space="preserve"> your</w:t>
      </w:r>
      <w:r w:rsidR="00B120D7">
        <w:rPr>
          <w:rFonts w:ascii="Book Antiqua" w:hAnsi="Book Antiqua"/>
          <w:i/>
        </w:rPr>
        <w:t xml:space="preserve"> application form</w:t>
      </w:r>
      <w:r w:rsidR="00B120D7" w:rsidRPr="00B120D7">
        <w:rPr>
          <w:rFonts w:ascii="Book Antiqua" w:hAnsi="Book Antiqua"/>
          <w:i/>
        </w:rPr>
        <w:t xml:space="preserve"> and C</w:t>
      </w:r>
      <w:r w:rsidR="00B120D7">
        <w:rPr>
          <w:rFonts w:ascii="Book Antiqua" w:hAnsi="Book Antiqua"/>
          <w:i/>
        </w:rPr>
        <w:t xml:space="preserve">V </w:t>
      </w:r>
      <w:r w:rsidR="00B120D7" w:rsidRPr="00B120D7">
        <w:rPr>
          <w:rFonts w:ascii="Book Antiqua" w:hAnsi="Book Antiqua"/>
          <w:i/>
        </w:rPr>
        <w:t>through</w:t>
      </w:r>
    </w:p>
    <w:p w14:paraId="5F4D26DD" w14:textId="2D87C9B7" w:rsidR="00764B07" w:rsidRPr="00B120D7" w:rsidRDefault="00B120D7" w:rsidP="004E75B5">
      <w:pPr>
        <w:pStyle w:val="NoSpacing"/>
        <w:jc w:val="center"/>
        <w:rPr>
          <w:rFonts w:ascii="Book Antiqua" w:hAnsi="Book Antiqua"/>
          <w:i/>
        </w:rPr>
      </w:pPr>
      <w:r w:rsidRPr="00B120D7">
        <w:rPr>
          <w:rFonts w:ascii="Book Antiqua" w:hAnsi="Book Antiqua"/>
          <w:i/>
        </w:rPr>
        <w:t xml:space="preserve"> our online portal.</w:t>
      </w:r>
    </w:p>
    <w:p w14:paraId="2DD8C860" w14:textId="77777777" w:rsidR="00B13101" w:rsidRPr="008A59C9" w:rsidRDefault="00B13101" w:rsidP="00B13101">
      <w:pPr>
        <w:pStyle w:val="NoSpacing"/>
        <w:jc w:val="center"/>
        <w:rPr>
          <w:rFonts w:ascii="Book Antiqua" w:eastAsia="新細明體" w:hAnsi="Book Antiqua"/>
          <w:b/>
          <w:i/>
          <w:sz w:val="12"/>
          <w:szCs w:val="12"/>
          <w:lang w:eastAsia="zh-TW"/>
        </w:rPr>
      </w:pPr>
    </w:p>
    <w:tbl>
      <w:tblPr>
        <w:tblStyle w:val="TableGrid"/>
        <w:tblpPr w:leftFromText="180" w:rightFromText="180" w:vertAnchor="text" w:horzAnchor="margin" w:tblpY="149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C5FD9" w14:paraId="4BAA4A0B" w14:textId="77777777" w:rsidTr="008C5FD9">
        <w:trPr>
          <w:trHeight w:val="421"/>
        </w:trPr>
        <w:tc>
          <w:tcPr>
            <w:tcW w:w="9350" w:type="dxa"/>
            <w:vAlign w:val="center"/>
          </w:tcPr>
          <w:p w14:paraId="42D39FE7" w14:textId="77777777" w:rsidR="008C5FD9" w:rsidRPr="00712790" w:rsidRDefault="008C5FD9" w:rsidP="008C5FD9">
            <w:pPr>
              <w:rPr>
                <w:rFonts w:ascii="Book Antiqua" w:hAnsi="Book Antiqua"/>
                <w:sz w:val="24"/>
                <w:lang w:eastAsia="zh-CN"/>
              </w:rPr>
            </w:pPr>
            <w:r w:rsidRPr="00712790">
              <w:rPr>
                <w:rFonts w:ascii="Book Antiqua" w:eastAsia="SimSun" w:hAnsi="Book Antiqua" w:cs="Calibri"/>
                <w:b/>
                <w:sz w:val="24"/>
                <w:szCs w:val="28"/>
                <w:lang w:eastAsia="zh-CN"/>
              </w:rPr>
              <w:t>ESSAYS</w:t>
            </w:r>
          </w:p>
        </w:tc>
      </w:tr>
      <w:tr w:rsidR="008C5FD9" w:rsidRPr="00467A57" w14:paraId="0F189566" w14:textId="77777777" w:rsidTr="008C5FD9">
        <w:trPr>
          <w:trHeight w:val="432"/>
        </w:trPr>
        <w:tc>
          <w:tcPr>
            <w:tcW w:w="9350" w:type="dxa"/>
          </w:tcPr>
          <w:p w14:paraId="5EE75BC4" w14:textId="77777777" w:rsidR="008C5FD9" w:rsidRDefault="008C5FD9" w:rsidP="008C5FD9">
            <w:pPr>
              <w:rPr>
                <w:rFonts w:ascii="Book Antiqua" w:hAnsi="Book Antiqua" w:cs="Calibri"/>
                <w:i/>
              </w:rPr>
            </w:pPr>
            <w:r>
              <w:rPr>
                <w:rFonts w:ascii="Book Antiqua" w:hAnsi="Book Antiqua" w:cs="Calibri"/>
                <w:i/>
              </w:rPr>
              <w:t xml:space="preserve">Please answer the following questions (minimum 250 words for each question) as part of your application. </w:t>
            </w:r>
          </w:p>
          <w:p w14:paraId="6CB84AE3" w14:textId="77777777" w:rsidR="008C5FD9" w:rsidRPr="004D7B13" w:rsidRDefault="008C5FD9" w:rsidP="008C5FD9">
            <w:pPr>
              <w:rPr>
                <w:rFonts w:ascii="Book Antiqua" w:hAnsi="Book Antiqua" w:cs="Calibri"/>
                <w:i/>
              </w:rPr>
            </w:pPr>
          </w:p>
          <w:p w14:paraId="751DDAC0" w14:textId="77777777" w:rsidR="008C5FD9" w:rsidRPr="009F339F" w:rsidRDefault="008C5FD9" w:rsidP="008C5FD9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>Why do you want to</w:t>
            </w:r>
            <w:r w:rsidRPr="004D7B13">
              <w:rPr>
                <w:rFonts w:ascii="Book Antiqua" w:eastAsia="Times New Roman" w:hAnsi="Book Antiqua" w:cs="Calibri"/>
              </w:rPr>
              <w:t xml:space="preserve"> participate in the </w:t>
            </w:r>
            <w:r>
              <w:rPr>
                <w:rFonts w:ascii="Book Antiqua" w:eastAsia="Times New Roman" w:hAnsi="Book Antiqua" w:cs="Calibri"/>
              </w:rPr>
              <w:t>United Board Fellows P</w:t>
            </w:r>
            <w:r w:rsidRPr="004D7B13">
              <w:rPr>
                <w:rFonts w:ascii="Book Antiqua" w:eastAsia="Times New Roman" w:hAnsi="Book Antiqua" w:cs="Calibri"/>
              </w:rPr>
              <w:t>rogram</w:t>
            </w:r>
            <w:r>
              <w:rPr>
                <w:rFonts w:ascii="Book Antiqua" w:eastAsia="Times New Roman" w:hAnsi="Book Antiqua" w:cs="Calibri"/>
              </w:rPr>
              <w:t>?</w:t>
            </w:r>
            <w:r w:rsidRPr="004D7B13">
              <w:rPr>
                <w:rFonts w:ascii="Book Antiqua" w:eastAsia="Times New Roman" w:hAnsi="Book Antiqua" w:cs="Calibri"/>
              </w:rPr>
              <w:t xml:space="preserve"> </w:t>
            </w:r>
            <w:r w:rsidRPr="009F339F">
              <w:rPr>
                <w:rFonts w:ascii="Book Antiqua" w:eastAsia="Times New Roman" w:hAnsi="Book Antiqua" w:cs="Calibri"/>
              </w:rPr>
              <w:t xml:space="preserve">What </w:t>
            </w:r>
            <w:r>
              <w:rPr>
                <w:rFonts w:ascii="Book Antiqua" w:eastAsia="Times New Roman" w:hAnsi="Book Antiqua" w:cs="Calibri"/>
              </w:rPr>
              <w:t>competencies</w:t>
            </w:r>
            <w:r>
              <w:rPr>
                <w:rFonts w:ascii="Book Antiqua" w:eastAsia="新細明體" w:hAnsi="Book Antiqua" w:cs="Calibri" w:hint="eastAsia"/>
                <w:lang w:eastAsia="zh-TW"/>
              </w:rPr>
              <w:t xml:space="preserve"> </w:t>
            </w:r>
            <w:r w:rsidRPr="009F339F">
              <w:rPr>
                <w:rFonts w:ascii="Book Antiqua" w:eastAsia="Times New Roman" w:hAnsi="Book Antiqua" w:cs="Calibri"/>
              </w:rPr>
              <w:t>or skills do you want to develop</w:t>
            </w:r>
            <w:r>
              <w:rPr>
                <w:rFonts w:ascii="Book Antiqua" w:eastAsia="Times New Roman" w:hAnsi="Book Antiqua" w:cs="Calibri"/>
              </w:rPr>
              <w:t>, and what can you contribute to the Fellows Program?</w:t>
            </w:r>
          </w:p>
          <w:p w14:paraId="155DF45C" w14:textId="06F4CDDF" w:rsidR="008C5FD9" w:rsidRDefault="008C5FD9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788AA738" w14:textId="63DCA3B2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2280D21C" w14:textId="5F0ADEE1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F15467D" w14:textId="7AE71B8C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0F18D441" w14:textId="7986B360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F9C7026" w14:textId="77777777" w:rsidR="00EB47F4" w:rsidRPr="004D7B13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50742398" w14:textId="77777777" w:rsidR="008C5FD9" w:rsidRPr="00684964" w:rsidRDefault="008C5FD9" w:rsidP="008C5FD9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 xml:space="preserve">What is the biggest challenge that your college or university will face in the next five years? What change/initiative do you plan to bring to your home institution? </w:t>
            </w:r>
          </w:p>
          <w:p w14:paraId="12866493" w14:textId="61B8728E" w:rsidR="008C5FD9" w:rsidRDefault="008C5FD9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7C0F9683" w14:textId="56633A8E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7CA33F3" w14:textId="7B3A9625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119F0959" w14:textId="7DE57CE6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67F58421" w14:textId="6E4BEF67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722C22FF" w14:textId="77777777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48CD1386" w14:textId="77777777" w:rsidR="008C5FD9" w:rsidRDefault="008C5FD9" w:rsidP="008C5FD9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 xml:space="preserve">Please share with us your vision of whole person education, according to your context? </w:t>
            </w:r>
          </w:p>
          <w:p w14:paraId="7E72D763" w14:textId="2FFDE726" w:rsidR="008C5FD9" w:rsidRDefault="008C5FD9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3A995EF8" w14:textId="53A974BF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26F0B5CE" w14:textId="1C4A6051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6C5DD1F3" w14:textId="65EB3F2E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0CE3B064" w14:textId="3D129381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0CB180E0" w14:textId="77777777" w:rsidR="00EB47F4" w:rsidRDefault="00EB47F4" w:rsidP="008C5FD9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10510424" w14:textId="0EA7E7CC" w:rsidR="008C5FD9" w:rsidRDefault="008C5FD9" w:rsidP="00B120D7">
            <w:pPr>
              <w:rPr>
                <w:rFonts w:ascii="Book Antiqua" w:hAnsi="Book Antiqua"/>
                <w:lang w:eastAsia="zh-CN"/>
              </w:rPr>
            </w:pPr>
            <w:r w:rsidRPr="00EB47F4">
              <w:rPr>
                <w:rFonts w:ascii="Book Antiqua" w:hAnsi="Book Antiqua" w:cs="Calibri"/>
                <w:b/>
                <w:i/>
              </w:rPr>
              <w:t xml:space="preserve"> </w:t>
            </w:r>
          </w:p>
        </w:tc>
      </w:tr>
    </w:tbl>
    <w:p w14:paraId="675E749D" w14:textId="6DF9040C" w:rsidR="003D383A" w:rsidRPr="00E710C2" w:rsidRDefault="003D383A" w:rsidP="0026022D">
      <w:pPr>
        <w:rPr>
          <w:rFonts w:ascii="Book Antiqua" w:hAnsi="Book Antiqua"/>
          <w:strike/>
        </w:rPr>
      </w:pPr>
      <w:bookmarkStart w:id="0" w:name="_GoBack"/>
      <w:bookmarkEnd w:id="0"/>
    </w:p>
    <w:sectPr w:rsidR="003D383A" w:rsidRPr="00E710C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90DA66" w16cid:durableId="2587DC0D"/>
  <w16cid:commentId w16cid:paraId="72245D2C" w16cid:durableId="2587DC62"/>
  <w16cid:commentId w16cid:paraId="1A44E12B" w16cid:durableId="2587DC8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E460E1" w14:textId="77777777" w:rsidR="00113966" w:rsidRDefault="00113966" w:rsidP="009A6F58">
      <w:pPr>
        <w:spacing w:after="0" w:line="240" w:lineRule="auto"/>
      </w:pPr>
      <w:r>
        <w:separator/>
      </w:r>
    </w:p>
  </w:endnote>
  <w:endnote w:type="continuationSeparator" w:id="0">
    <w:p w14:paraId="23FCE0DF" w14:textId="77777777" w:rsidR="00113966" w:rsidRDefault="00113966" w:rsidP="009A6F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1DB6D7" w14:textId="6BEFB46E" w:rsidR="009A6F58" w:rsidRPr="001C6AE7" w:rsidRDefault="009A6F58" w:rsidP="009A6F58">
    <w:pPr>
      <w:pStyle w:val="Footer"/>
      <w:rPr>
        <w:rFonts w:ascii="Book Antiqua" w:hAnsi="Book Antiqua"/>
        <w:i/>
      </w:rPr>
    </w:pPr>
    <w:r w:rsidRPr="00623ACA">
      <w:rPr>
        <w:rFonts w:ascii="Book Antiqua" w:hAnsi="Book Antiqua"/>
        <w:i/>
      </w:rPr>
      <w:t>United Board for Christian Higher Education in Asia</w:t>
    </w:r>
    <w:r w:rsidRPr="00623ACA">
      <w:rPr>
        <w:rFonts w:ascii="Book Antiqua" w:hAnsi="Book Antiqua"/>
        <w:i/>
      </w:rPr>
      <w:tab/>
    </w:r>
    <w:sdt>
      <w:sdtPr>
        <w:rPr>
          <w:rFonts w:ascii="Book Antiqua" w:hAnsi="Book Antiqua"/>
          <w:i/>
        </w:rPr>
        <w:id w:val="14162818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Book Antiqua" w:hAnsi="Book Antiqua"/>
            <w:i/>
          </w:rPr>
          <w:t xml:space="preserve"> </w:t>
        </w:r>
        <w:r w:rsidRPr="00623ACA">
          <w:rPr>
            <w:rFonts w:ascii="Book Antiqua" w:hAnsi="Book Antiqua"/>
            <w:i/>
          </w:rPr>
          <w:fldChar w:fldCharType="begin"/>
        </w:r>
        <w:r w:rsidRPr="00623ACA">
          <w:rPr>
            <w:rFonts w:ascii="Book Antiqua" w:hAnsi="Book Antiqua"/>
            <w:i/>
          </w:rPr>
          <w:instrText xml:space="preserve"> PAGE   \* MERGEFORMAT </w:instrText>
        </w:r>
        <w:r w:rsidRPr="00623ACA">
          <w:rPr>
            <w:rFonts w:ascii="Book Antiqua" w:hAnsi="Book Antiqua"/>
            <w:i/>
          </w:rPr>
          <w:fldChar w:fldCharType="separate"/>
        </w:r>
        <w:r w:rsidR="001551AB">
          <w:rPr>
            <w:rFonts w:ascii="Book Antiqua" w:hAnsi="Book Antiqua"/>
            <w:i/>
            <w:noProof/>
          </w:rPr>
          <w:t>1</w:t>
        </w:r>
        <w:r w:rsidRPr="00623ACA">
          <w:rPr>
            <w:rFonts w:ascii="Book Antiqua" w:hAnsi="Book Antiqua"/>
            <w:i/>
            <w:noProof/>
          </w:rPr>
          <w:fldChar w:fldCharType="end"/>
        </w:r>
      </w:sdtContent>
    </w:sdt>
  </w:p>
  <w:p w14:paraId="2FFC10B3" w14:textId="77777777" w:rsidR="009A6F58" w:rsidRDefault="009A6F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6BB596" w14:textId="77777777" w:rsidR="00113966" w:rsidRDefault="00113966" w:rsidP="009A6F58">
      <w:pPr>
        <w:spacing w:after="0" w:line="240" w:lineRule="auto"/>
      </w:pPr>
      <w:r>
        <w:separator/>
      </w:r>
    </w:p>
  </w:footnote>
  <w:footnote w:type="continuationSeparator" w:id="0">
    <w:p w14:paraId="5ADB7816" w14:textId="77777777" w:rsidR="00113966" w:rsidRDefault="00113966" w:rsidP="009A6F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783314"/>
    <w:multiLevelType w:val="hybridMultilevel"/>
    <w:tmpl w:val="69127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37C25"/>
    <w:multiLevelType w:val="hybridMultilevel"/>
    <w:tmpl w:val="51B877FA"/>
    <w:lvl w:ilvl="0" w:tplc="501A6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42C09"/>
    <w:multiLevelType w:val="hybridMultilevel"/>
    <w:tmpl w:val="EE2E0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F178C"/>
    <w:multiLevelType w:val="hybridMultilevel"/>
    <w:tmpl w:val="04F8E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205D73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E4927"/>
    <w:multiLevelType w:val="hybridMultilevel"/>
    <w:tmpl w:val="830E3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61872"/>
    <w:multiLevelType w:val="hybridMultilevel"/>
    <w:tmpl w:val="0BE0C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923955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F024A2"/>
    <w:multiLevelType w:val="hybridMultilevel"/>
    <w:tmpl w:val="ABF68106"/>
    <w:lvl w:ilvl="0" w:tplc="23E21A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7"/>
  </w:num>
  <w:num w:numId="5">
    <w:abstractNumId w:val="4"/>
  </w:num>
  <w:num w:numId="6">
    <w:abstractNumId w:val="3"/>
  </w:num>
  <w:num w:numId="7">
    <w:abstractNumId w:val="5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Ta2NDW3MDUzMjdV0lEKTi0uzszPAykwrAUA/LLWAywAAAA="/>
  </w:docVars>
  <w:rsids>
    <w:rsidRoot w:val="00BE5198"/>
    <w:rsid w:val="0002003C"/>
    <w:rsid w:val="0004023D"/>
    <w:rsid w:val="0004093A"/>
    <w:rsid w:val="00053E1D"/>
    <w:rsid w:val="00060C4C"/>
    <w:rsid w:val="00061CA3"/>
    <w:rsid w:val="000A4EDA"/>
    <w:rsid w:val="000B7301"/>
    <w:rsid w:val="000E1A8C"/>
    <w:rsid w:val="000E4DFE"/>
    <w:rsid w:val="000F002A"/>
    <w:rsid w:val="00112003"/>
    <w:rsid w:val="00113966"/>
    <w:rsid w:val="00126EFA"/>
    <w:rsid w:val="00134234"/>
    <w:rsid w:val="001551AB"/>
    <w:rsid w:val="00160D06"/>
    <w:rsid w:val="00172861"/>
    <w:rsid w:val="0017497D"/>
    <w:rsid w:val="001B08EA"/>
    <w:rsid w:val="001C4CF7"/>
    <w:rsid w:val="001D1638"/>
    <w:rsid w:val="00214FDC"/>
    <w:rsid w:val="00215939"/>
    <w:rsid w:val="00242B91"/>
    <w:rsid w:val="0026022D"/>
    <w:rsid w:val="00295636"/>
    <w:rsid w:val="002A0A9B"/>
    <w:rsid w:val="002B7737"/>
    <w:rsid w:val="002F56BA"/>
    <w:rsid w:val="003128D9"/>
    <w:rsid w:val="00330918"/>
    <w:rsid w:val="00333D6A"/>
    <w:rsid w:val="00354287"/>
    <w:rsid w:val="00377195"/>
    <w:rsid w:val="00381005"/>
    <w:rsid w:val="003815EB"/>
    <w:rsid w:val="0039530C"/>
    <w:rsid w:val="003B1F18"/>
    <w:rsid w:val="003D1936"/>
    <w:rsid w:val="003D383A"/>
    <w:rsid w:val="00411696"/>
    <w:rsid w:val="0045775F"/>
    <w:rsid w:val="00467A57"/>
    <w:rsid w:val="00490400"/>
    <w:rsid w:val="004923A7"/>
    <w:rsid w:val="0049561E"/>
    <w:rsid w:val="00497DA2"/>
    <w:rsid w:val="004A35C6"/>
    <w:rsid w:val="004A73B3"/>
    <w:rsid w:val="004B2470"/>
    <w:rsid w:val="004B52AA"/>
    <w:rsid w:val="004E39DB"/>
    <w:rsid w:val="004E75B5"/>
    <w:rsid w:val="004E7923"/>
    <w:rsid w:val="00542F1F"/>
    <w:rsid w:val="00547029"/>
    <w:rsid w:val="0054712F"/>
    <w:rsid w:val="005730BD"/>
    <w:rsid w:val="005930B7"/>
    <w:rsid w:val="005962AF"/>
    <w:rsid w:val="00597DB7"/>
    <w:rsid w:val="005B4D8E"/>
    <w:rsid w:val="005D1246"/>
    <w:rsid w:val="005D2C8D"/>
    <w:rsid w:val="005D2CC2"/>
    <w:rsid w:val="005D6D17"/>
    <w:rsid w:val="0061584C"/>
    <w:rsid w:val="0062609F"/>
    <w:rsid w:val="0063473F"/>
    <w:rsid w:val="00684964"/>
    <w:rsid w:val="006B458E"/>
    <w:rsid w:val="006B6CD5"/>
    <w:rsid w:val="006E5CCD"/>
    <w:rsid w:val="006F4A9F"/>
    <w:rsid w:val="00704EC7"/>
    <w:rsid w:val="00712790"/>
    <w:rsid w:val="007163CB"/>
    <w:rsid w:val="00734F97"/>
    <w:rsid w:val="00750EEE"/>
    <w:rsid w:val="0075613E"/>
    <w:rsid w:val="00764872"/>
    <w:rsid w:val="00764B07"/>
    <w:rsid w:val="0076676F"/>
    <w:rsid w:val="007674F1"/>
    <w:rsid w:val="0077661D"/>
    <w:rsid w:val="00786A63"/>
    <w:rsid w:val="00795198"/>
    <w:rsid w:val="007A22DD"/>
    <w:rsid w:val="007A694C"/>
    <w:rsid w:val="007A7BC2"/>
    <w:rsid w:val="007C76DB"/>
    <w:rsid w:val="007D0F8E"/>
    <w:rsid w:val="007E3268"/>
    <w:rsid w:val="007E5EB0"/>
    <w:rsid w:val="007F372A"/>
    <w:rsid w:val="007F5A9A"/>
    <w:rsid w:val="00800AED"/>
    <w:rsid w:val="008074DE"/>
    <w:rsid w:val="00811D0D"/>
    <w:rsid w:val="00812D49"/>
    <w:rsid w:val="00821BF0"/>
    <w:rsid w:val="0084401B"/>
    <w:rsid w:val="008541EC"/>
    <w:rsid w:val="00855144"/>
    <w:rsid w:val="00860DE8"/>
    <w:rsid w:val="0087456F"/>
    <w:rsid w:val="00887146"/>
    <w:rsid w:val="008A059C"/>
    <w:rsid w:val="008A3425"/>
    <w:rsid w:val="008A3F28"/>
    <w:rsid w:val="008A59C9"/>
    <w:rsid w:val="008C5FD9"/>
    <w:rsid w:val="008F39AA"/>
    <w:rsid w:val="00925C5E"/>
    <w:rsid w:val="00934CA6"/>
    <w:rsid w:val="00942CF9"/>
    <w:rsid w:val="00944BD9"/>
    <w:rsid w:val="0098728A"/>
    <w:rsid w:val="009A529E"/>
    <w:rsid w:val="009A6F58"/>
    <w:rsid w:val="009A7AA1"/>
    <w:rsid w:val="009C4952"/>
    <w:rsid w:val="009D6290"/>
    <w:rsid w:val="009F339F"/>
    <w:rsid w:val="009F5CCA"/>
    <w:rsid w:val="009F77C0"/>
    <w:rsid w:val="00A169C1"/>
    <w:rsid w:val="00A31EB0"/>
    <w:rsid w:val="00A41BFD"/>
    <w:rsid w:val="00A62F2B"/>
    <w:rsid w:val="00A90D7D"/>
    <w:rsid w:val="00AA3980"/>
    <w:rsid w:val="00AB0A59"/>
    <w:rsid w:val="00AC60C6"/>
    <w:rsid w:val="00AE46A9"/>
    <w:rsid w:val="00B06210"/>
    <w:rsid w:val="00B120D7"/>
    <w:rsid w:val="00B13101"/>
    <w:rsid w:val="00B144CF"/>
    <w:rsid w:val="00B22928"/>
    <w:rsid w:val="00B678E1"/>
    <w:rsid w:val="00B80F40"/>
    <w:rsid w:val="00B856F6"/>
    <w:rsid w:val="00B87B1D"/>
    <w:rsid w:val="00BA6843"/>
    <w:rsid w:val="00BD68E3"/>
    <w:rsid w:val="00BE5198"/>
    <w:rsid w:val="00C16E28"/>
    <w:rsid w:val="00C1737D"/>
    <w:rsid w:val="00C47BC2"/>
    <w:rsid w:val="00C96685"/>
    <w:rsid w:val="00CA0008"/>
    <w:rsid w:val="00CB109E"/>
    <w:rsid w:val="00CC4CCD"/>
    <w:rsid w:val="00CD6B8A"/>
    <w:rsid w:val="00D06F7E"/>
    <w:rsid w:val="00D34C58"/>
    <w:rsid w:val="00D5000A"/>
    <w:rsid w:val="00D661F3"/>
    <w:rsid w:val="00D673E7"/>
    <w:rsid w:val="00D70C14"/>
    <w:rsid w:val="00DA4601"/>
    <w:rsid w:val="00DA646A"/>
    <w:rsid w:val="00DC4B36"/>
    <w:rsid w:val="00DC5444"/>
    <w:rsid w:val="00DD1C73"/>
    <w:rsid w:val="00DD2CAB"/>
    <w:rsid w:val="00DE2157"/>
    <w:rsid w:val="00E20A00"/>
    <w:rsid w:val="00E27ACB"/>
    <w:rsid w:val="00E5439C"/>
    <w:rsid w:val="00E64230"/>
    <w:rsid w:val="00E710C2"/>
    <w:rsid w:val="00EB3D4D"/>
    <w:rsid w:val="00EB47F4"/>
    <w:rsid w:val="00ED02CD"/>
    <w:rsid w:val="00ED2EAF"/>
    <w:rsid w:val="00ED30C6"/>
    <w:rsid w:val="00EF4A36"/>
    <w:rsid w:val="00F452B3"/>
    <w:rsid w:val="00FA63E5"/>
    <w:rsid w:val="00FB1B9F"/>
    <w:rsid w:val="00FB7525"/>
    <w:rsid w:val="00FC3776"/>
    <w:rsid w:val="00FE0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30066"/>
  <w15:docId w15:val="{4BBBB773-D663-426A-914B-5DDCD88DD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5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0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CC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061CA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rsid w:val="00053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497DA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6F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F58"/>
  </w:style>
  <w:style w:type="paragraph" w:styleId="Footer">
    <w:name w:val="footer"/>
    <w:basedOn w:val="Normal"/>
    <w:link w:val="FooterChar"/>
    <w:uiPriority w:val="99"/>
    <w:unhideWhenUsed/>
    <w:rsid w:val="009A6F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F58"/>
  </w:style>
  <w:style w:type="paragraph" w:customStyle="1" w:styleId="Default">
    <w:name w:val="Default"/>
    <w:rsid w:val="00DD2CAB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745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5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5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56F"/>
    <w:rPr>
      <w:b/>
      <w:bCs/>
      <w:sz w:val="20"/>
      <w:szCs w:val="20"/>
    </w:rPr>
  </w:style>
  <w:style w:type="paragraph" w:styleId="NoSpacing">
    <w:name w:val="No Spacing"/>
    <w:uiPriority w:val="1"/>
    <w:qFormat/>
    <w:rsid w:val="00B131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E484A-B48F-4002-868E-C62526E63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Board for Christian Higher Education in Asia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ca Xiong</dc:creator>
  <cp:lastModifiedBy>ubhk</cp:lastModifiedBy>
  <cp:revision>15</cp:revision>
  <cp:lastPrinted>2016-06-16T03:31:00Z</cp:lastPrinted>
  <dcterms:created xsi:type="dcterms:W3CDTF">2022-01-06T06:48:00Z</dcterms:created>
  <dcterms:modified xsi:type="dcterms:W3CDTF">2022-02-23T08:05:00Z</dcterms:modified>
</cp:coreProperties>
</file>